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640CF0" w14:textId="68AC59C2" w:rsidR="00E6645E" w:rsidRDefault="00E6645E" w:rsidP="00E6645E">
      <w:r>
        <w:t xml:space="preserve">(Approx. 202 words) </w:t>
      </w:r>
    </w:p>
    <w:p w14:paraId="4C1EB8B9" w14:textId="77777777" w:rsidR="00E6645E" w:rsidRDefault="00E6645E" w:rsidP="00E6645E"/>
    <w:p w14:paraId="2638C5FA" w14:textId="5F514707" w:rsidR="00E6645E" w:rsidRDefault="00E6645E" w:rsidP="00E6645E">
      <w:r>
        <w:t>Live Package Tracking Comes to Gmail</w:t>
      </w:r>
    </w:p>
    <w:p w14:paraId="747F53F0" w14:textId="77777777" w:rsidR="00E6645E" w:rsidRPr="00203FC9" w:rsidRDefault="00E6645E" w:rsidP="00E6645E">
      <w:pPr>
        <w:pStyle w:val="Default"/>
        <w:spacing w:before="0" w:line="240" w:lineRule="auto"/>
        <w:rPr>
          <w:rFonts w:ascii="Arial" w:eastAsia="Times Roman" w:hAnsi="Arial" w:cs="Arial"/>
        </w:rPr>
      </w:pPr>
      <w:r w:rsidRPr="00203FC9">
        <w:rPr>
          <w:rFonts w:ascii="Arial" w:eastAsia="Times Roman" w:hAnsi="Arial" w:cs="Arial"/>
        </w:rPr>
        <w:t>By Kurt Jefferson, Editor, Central Kentucky Computer Society</w:t>
      </w:r>
      <w:r>
        <w:rPr>
          <w:rFonts w:ascii="Arial" w:eastAsia="Times Roman" w:hAnsi="Arial" w:cs="Arial"/>
        </w:rPr>
        <w:br/>
      </w:r>
      <w:hyperlink r:id="rId4" w:history="1">
        <w:r w:rsidRPr="0073117F">
          <w:rPr>
            <w:rStyle w:val="Hyperlink"/>
            <w:rFonts w:ascii="Arial" w:eastAsia="Times Roman" w:hAnsi="Arial" w:cs="Arial"/>
          </w:rPr>
          <w:t>https://ckcs.org/</w:t>
        </w:r>
      </w:hyperlink>
      <w:r>
        <w:rPr>
          <w:rFonts w:ascii="Arial" w:eastAsia="Times Roman" w:hAnsi="Arial" w:cs="Arial"/>
        </w:rPr>
        <w:t xml:space="preserve"> </w:t>
      </w:r>
    </w:p>
    <w:p w14:paraId="53C423EF" w14:textId="77777777" w:rsidR="00E6645E" w:rsidRPr="0000026B" w:rsidRDefault="00E6645E" w:rsidP="00E6645E">
      <w:pPr>
        <w:pStyle w:val="Default"/>
        <w:spacing w:before="0" w:line="240" w:lineRule="auto"/>
        <w:rPr>
          <w:rFonts w:ascii="Arial" w:eastAsia="Times Roman" w:hAnsi="Arial" w:cs="Arial"/>
        </w:rPr>
      </w:pPr>
      <w:r w:rsidRPr="00203FC9">
        <w:rPr>
          <w:rFonts w:ascii="Arial" w:eastAsia="Times Roman" w:hAnsi="Arial" w:cs="Arial"/>
        </w:rPr>
        <w:t xml:space="preserve">lextown2 </w:t>
      </w:r>
      <w:r>
        <w:rPr>
          <w:rFonts w:ascii="Arial" w:eastAsia="Times Roman" w:hAnsi="Arial" w:cs="Arial"/>
        </w:rPr>
        <w:t>**</w:t>
      </w:r>
      <w:r w:rsidRPr="00203FC9">
        <w:rPr>
          <w:rFonts w:ascii="Arial" w:eastAsia="Times Roman" w:hAnsi="Arial" w:cs="Arial"/>
        </w:rPr>
        <w:t xml:space="preserve"> gmail.com</w:t>
      </w:r>
    </w:p>
    <w:p w14:paraId="5803C816" w14:textId="77777777" w:rsidR="00E6645E" w:rsidRDefault="00E6645E" w:rsidP="00E6645E"/>
    <w:p w14:paraId="241FE3B6" w14:textId="30757D36" w:rsidR="00E6645E" w:rsidRDefault="00E6645E" w:rsidP="00E6645E">
      <w:r>
        <w:t xml:space="preserve">Gmail users </w:t>
      </w:r>
      <w:r>
        <w:t>anxiously awaiting a package's delivery</w:t>
      </w:r>
      <w:r>
        <w:t xml:space="preserve"> may smile when they hear about this </w:t>
      </w:r>
      <w:r>
        <w:t>late-2022 feature</w:t>
      </w:r>
      <w:r>
        <w:t>.</w:t>
      </w:r>
    </w:p>
    <w:p w14:paraId="2C4F5B57" w14:textId="77777777" w:rsidR="00E6645E" w:rsidRDefault="00E6645E" w:rsidP="00E6645E"/>
    <w:p w14:paraId="766F9049" w14:textId="69F25FCE" w:rsidR="00E6645E" w:rsidRDefault="00E6645E" w:rsidP="00E6645E">
      <w:r>
        <w:t xml:space="preserve">Mashable reports, </w:t>
      </w:r>
      <w:r>
        <w:t>"</w:t>
      </w:r>
      <w:r>
        <w:t>Gmail will initially ask users in a pop-up at the top of the inbox if they wish to opt-in to receive tracking updates before enabling package monitoring. Users can choose whether to click "Allow" or "Immediately now" based on their preferences.</w:t>
      </w:r>
      <w:r>
        <w:t>"</w:t>
      </w:r>
    </w:p>
    <w:p w14:paraId="30FF3230" w14:textId="77777777" w:rsidR="00E6645E" w:rsidRDefault="00E6645E" w:rsidP="00E6645E"/>
    <w:p w14:paraId="4935240B" w14:textId="212939D6" w:rsidR="00E6645E" w:rsidRDefault="00E6645E" w:rsidP="00E6645E">
      <w:r>
        <w:t xml:space="preserve">If users </w:t>
      </w:r>
      <w:r>
        <w:t>opt in</w:t>
      </w:r>
      <w:r>
        <w:t>, a small green label with the estimated package delivery day will automatically appear under the sender</w:t>
      </w:r>
      <w:r>
        <w:t>'</w:t>
      </w:r>
      <w:r>
        <w:t xml:space="preserve">s name and subject line in the Gmail </w:t>
      </w:r>
    </w:p>
    <w:p w14:paraId="16B49436" w14:textId="77A54431" w:rsidR="00E6645E" w:rsidRDefault="00E6645E" w:rsidP="00E6645E">
      <w:r>
        <w:t xml:space="preserve">inbox. Mashable reports that a small truck icon and </w:t>
      </w:r>
      <w:r>
        <w:t>the order's progress statu</w:t>
      </w:r>
      <w:r>
        <w:t xml:space="preserve">s are shown after the estimated delivery date. </w:t>
      </w:r>
    </w:p>
    <w:p w14:paraId="28A6A9C5" w14:textId="77777777" w:rsidR="00E6645E" w:rsidRDefault="00E6645E" w:rsidP="00E6645E"/>
    <w:p w14:paraId="1CCBAF5A" w14:textId="459C7CB1" w:rsidR="00E6645E" w:rsidRDefault="00E6645E" w:rsidP="00E6645E">
      <w:r>
        <w:t xml:space="preserve">Most major freight delivery companies are expected to provide the new feature. </w:t>
      </w:r>
      <w:r>
        <w:t>However, according to Tom's Guide, the user must have an order confirmation with a tracking number for Google to offer live tracking in its Gmail servic</w:t>
      </w:r>
      <w:r>
        <w:t xml:space="preserve">e. </w:t>
      </w:r>
    </w:p>
    <w:p w14:paraId="4D12DFCB" w14:textId="77777777" w:rsidR="00E6645E" w:rsidRDefault="00E6645E" w:rsidP="00E6645E"/>
    <w:p w14:paraId="68204F40" w14:textId="7465CB8C" w:rsidR="00E6645E" w:rsidRDefault="00E6645E" w:rsidP="00E6645E">
      <w:r>
        <w:t xml:space="preserve">Of course, you must be using the Gmail app for this to work. </w:t>
      </w:r>
      <w:r>
        <w:t>This feature won't be available if you're viewing your Gmail account messages using a different email app (such as Apple Mail, Outlook, Thunderbird, Postbox, or Canary Mail)</w:t>
      </w:r>
      <w:r>
        <w:t xml:space="preserve">. </w:t>
      </w:r>
    </w:p>
    <w:p w14:paraId="605BAAE5" w14:textId="77777777" w:rsidR="00844B8B" w:rsidRDefault="00844B8B"/>
    <w:sectPr w:rsidR="00844B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roman"/>
    <w:pitch w:val="default"/>
  </w:font>
  <w:font w:name="Arial Unicode MS">
    <w:altName w:val="Arial"/>
    <w:panose1 w:val="020B0604020202020204"/>
    <w:charset w:val="00"/>
    <w:family w:val="roman"/>
    <w:pitch w:val="default"/>
  </w:font>
  <w:font w:name="Times Roman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NzEwtzAzNDA0NTJU0lEKTi0uzszPAykwrAUAaHsp1CwAAAA="/>
  </w:docVars>
  <w:rsids>
    <w:rsidRoot w:val="00E6645E"/>
    <w:rsid w:val="00844B8B"/>
    <w:rsid w:val="00E66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9F08F2"/>
  <w15:chartTrackingRefBased/>
  <w15:docId w15:val="{3E9D6F37-CDF4-407C-B8BD-52AB19240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E6645E"/>
    <w:rPr>
      <w:u w:val="single"/>
    </w:rPr>
  </w:style>
  <w:style w:type="paragraph" w:customStyle="1" w:styleId="Default">
    <w:name w:val="Default"/>
    <w:rsid w:val="00E6645E"/>
    <w:pPr>
      <w:pBdr>
        <w:top w:val="nil"/>
        <w:left w:val="nil"/>
        <w:bottom w:val="nil"/>
        <w:right w:val="nil"/>
        <w:between w:val="nil"/>
        <w:bar w:val="nil"/>
      </w:pBdr>
      <w:spacing w:before="160" w:line="288" w:lineRule="auto"/>
    </w:pPr>
    <w:rPr>
      <w:rFonts w:ascii="Helvetica Neue" w:eastAsia="Arial Unicode MS" w:hAnsi="Helvetica Neue" w:cs="Arial Unicode MS"/>
      <w:color w:val="000000"/>
      <w:szCs w:val="24"/>
      <w:bdr w:val="nil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ckcs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13</Words>
  <Characters>1115</Characters>
  <Application>Microsoft Office Word</Application>
  <DocSecurity>0</DocSecurity>
  <Lines>37</Lines>
  <Paragraphs>12</Paragraphs>
  <ScaleCrop>false</ScaleCrop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1</cp:revision>
  <dcterms:created xsi:type="dcterms:W3CDTF">2023-05-16T01:27:00Z</dcterms:created>
  <dcterms:modified xsi:type="dcterms:W3CDTF">2023-05-16T0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aea3fa-d829-4178-87e4-d95a22518c4a</vt:lpwstr>
  </property>
</Properties>
</file>